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5A6" w:rsidRPr="008E71B5" w:rsidRDefault="002C7F26" w:rsidP="00FD35A6">
      <w:pPr>
        <w:rPr>
          <w:rFonts w:ascii="Franklin Gothic Heavy" w:hAnsi="Franklin Gothic Heavy"/>
          <w:color w:val="FF0000"/>
          <w:sz w:val="40"/>
          <w:szCs w:val="40"/>
        </w:rPr>
      </w:pPr>
      <w:r>
        <w:rPr>
          <w:rFonts w:ascii="Franklin Gothic Heavy" w:hAnsi="Franklin Gothic Heavy"/>
          <w:noProof/>
          <w:color w:val="FF0000"/>
          <w:sz w:val="40"/>
          <w:szCs w:val="4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13335</wp:posOffset>
            </wp:positionV>
            <wp:extent cx="2807970" cy="55943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umbnail_large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82"/>
                    <a:stretch/>
                  </pic:blipFill>
                  <pic:spPr bwMode="auto">
                    <a:xfrm>
                      <a:off x="0" y="0"/>
                      <a:ext cx="2807970" cy="559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E71B5" w:rsidRPr="008E71B5">
        <w:rPr>
          <w:rFonts w:ascii="Franklin Gothic Heavy" w:hAnsi="Franklin Gothic Heavy"/>
          <w:color w:val="FF0000"/>
          <w:sz w:val="40"/>
          <w:szCs w:val="40"/>
        </w:rPr>
        <w:t xml:space="preserve">Employee Discounts </w:t>
      </w:r>
      <w:r w:rsidR="001A6AB7" w:rsidRPr="008E71B5">
        <w:rPr>
          <w:rFonts w:ascii="Franklin Gothic Heavy" w:hAnsi="Franklin Gothic Heavy"/>
          <w:color w:val="FF0000"/>
          <w:sz w:val="40"/>
          <w:szCs w:val="40"/>
        </w:rPr>
        <w:t>Vendor Application</w:t>
      </w:r>
    </w:p>
    <w:p w:rsidR="00FD35A6" w:rsidRPr="001A6AB7" w:rsidRDefault="004B3884" w:rsidP="00FD35A6">
      <w:pPr>
        <w:pStyle w:val="Heading1"/>
        <w:rPr>
          <w:color w:val="FF0000"/>
        </w:rPr>
      </w:pPr>
      <w:r w:rsidRPr="001A6AB7">
        <w:rPr>
          <w:color w:val="FF0000"/>
        </w:rPr>
        <w:t>Business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430"/>
        <w:gridCol w:w="5025"/>
        <w:gridCol w:w="2194"/>
      </w:tblGrid>
      <w:tr w:rsidR="001A6AB7" w:rsidRPr="00FA3EB3" w:rsidTr="001A6AB7">
        <w:trPr>
          <w:trHeight w:val="1126"/>
        </w:trPr>
        <w:sdt>
          <w:sdtPr>
            <w:id w:val="1493136592"/>
            <w:placeholder>
              <w:docPart w:val="70C8B6A418BC49B39D284F09CF6762A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430" w:type="dxa"/>
              </w:tcPr>
              <w:p w:rsidR="001A6AB7" w:rsidRPr="00FA3EB3" w:rsidRDefault="001A6AB7" w:rsidP="00FD35A6">
                <w:pPr>
                  <w:pStyle w:val="Labels"/>
                </w:pPr>
                <w:r w:rsidRPr="00FA3EB3">
                  <w:t>Business Name</w:t>
                </w:r>
              </w:p>
            </w:tc>
          </w:sdtContent>
        </w:sdt>
        <w:tc>
          <w:tcPr>
            <w:tcW w:w="7219" w:type="dxa"/>
            <w:gridSpan w:val="2"/>
            <w:shd w:val="clear" w:color="auto" w:fill="FFFFFF" w:themeFill="background1"/>
          </w:tcPr>
          <w:p w:rsidR="001A6AB7" w:rsidRPr="00FA3EB3" w:rsidRDefault="001A6AB7" w:rsidP="004B3884">
            <w:pPr>
              <w:pStyle w:val="Labels"/>
            </w:pPr>
          </w:p>
        </w:tc>
      </w:tr>
      <w:tr w:rsidR="001A6AB7" w:rsidRPr="00FA3EB3" w:rsidTr="001A6AB7">
        <w:trPr>
          <w:trHeight w:val="430"/>
        </w:trPr>
        <w:tc>
          <w:tcPr>
            <w:tcW w:w="3430" w:type="dxa"/>
          </w:tcPr>
          <w:p w:rsidR="001A6AB7" w:rsidRPr="00FA3EB3" w:rsidRDefault="001A6AB7" w:rsidP="004B3884">
            <w:pPr>
              <w:pStyle w:val="Labels"/>
            </w:pPr>
            <w:r>
              <w:t>Street Address</w:t>
            </w:r>
          </w:p>
        </w:tc>
        <w:tc>
          <w:tcPr>
            <w:tcW w:w="5025" w:type="dxa"/>
            <w:shd w:val="clear" w:color="auto" w:fill="FFFFFF" w:themeFill="background1"/>
          </w:tcPr>
          <w:p w:rsidR="001A6AB7" w:rsidRPr="00FA3EB3" w:rsidRDefault="001A6AB7" w:rsidP="00FD35A6"/>
        </w:tc>
        <w:tc>
          <w:tcPr>
            <w:tcW w:w="2194" w:type="dxa"/>
          </w:tcPr>
          <w:p w:rsidR="001A6AB7" w:rsidRPr="00FA3EB3" w:rsidRDefault="001A6AB7" w:rsidP="004B3884">
            <w:pPr>
              <w:pStyle w:val="Labels"/>
              <w:tabs>
                <w:tab w:val="center" w:pos="1197"/>
              </w:tabs>
            </w:pPr>
            <w:r>
              <w:t>City</w:t>
            </w:r>
            <w:r>
              <w:tab/>
            </w:r>
          </w:p>
        </w:tc>
      </w:tr>
      <w:tr w:rsidR="001A6AB7" w:rsidRPr="00FA3EB3" w:rsidTr="001A6AB7">
        <w:trPr>
          <w:trHeight w:val="430"/>
        </w:trPr>
        <w:tc>
          <w:tcPr>
            <w:tcW w:w="3430" w:type="dxa"/>
          </w:tcPr>
          <w:p w:rsidR="001A6AB7" w:rsidRPr="00FA3EB3" w:rsidRDefault="001A6AB7" w:rsidP="004B3884">
            <w:pPr>
              <w:pStyle w:val="Labels"/>
            </w:pPr>
            <w:r>
              <w:t>State/Province</w:t>
            </w:r>
          </w:p>
        </w:tc>
        <w:tc>
          <w:tcPr>
            <w:tcW w:w="5025" w:type="dxa"/>
            <w:shd w:val="clear" w:color="auto" w:fill="FFFFFF" w:themeFill="background1"/>
          </w:tcPr>
          <w:p w:rsidR="001A6AB7" w:rsidRPr="00FA3EB3" w:rsidRDefault="001A6AB7" w:rsidP="00FD35A6"/>
        </w:tc>
        <w:tc>
          <w:tcPr>
            <w:tcW w:w="2194" w:type="dxa"/>
          </w:tcPr>
          <w:p w:rsidR="001A6AB7" w:rsidRPr="00FA3EB3" w:rsidRDefault="001A6AB7" w:rsidP="004B3884">
            <w:pPr>
              <w:pStyle w:val="Labels"/>
            </w:pPr>
            <w:r>
              <w:t xml:space="preserve">Zip                  </w:t>
            </w:r>
          </w:p>
        </w:tc>
      </w:tr>
      <w:tr w:rsidR="001A6AB7" w:rsidRPr="00FA3EB3" w:rsidTr="001A6AB7">
        <w:trPr>
          <w:trHeight w:val="913"/>
        </w:trPr>
        <w:tc>
          <w:tcPr>
            <w:tcW w:w="3430" w:type="dxa"/>
          </w:tcPr>
          <w:p w:rsidR="001A6AB7" w:rsidRPr="00FA3EB3" w:rsidRDefault="001A6AB7" w:rsidP="004B3884">
            <w:pPr>
              <w:pStyle w:val="Labels"/>
            </w:pPr>
            <w:r>
              <w:t>Is location of product/services same as business address? If no, provide address.</w:t>
            </w:r>
          </w:p>
        </w:tc>
        <w:tc>
          <w:tcPr>
            <w:tcW w:w="5025" w:type="dxa"/>
            <w:shd w:val="clear" w:color="auto" w:fill="FFFFFF" w:themeFill="background1"/>
          </w:tcPr>
          <w:p w:rsidR="001A6AB7" w:rsidRPr="00FA3EB3" w:rsidRDefault="001A6AB7" w:rsidP="00FD35A6"/>
        </w:tc>
        <w:tc>
          <w:tcPr>
            <w:tcW w:w="2194" w:type="dxa"/>
          </w:tcPr>
          <w:p w:rsidR="001A6AB7" w:rsidRPr="00FA3EB3" w:rsidRDefault="001A6AB7" w:rsidP="004B3884">
            <w:pPr>
              <w:pStyle w:val="Labels"/>
            </w:pPr>
          </w:p>
        </w:tc>
      </w:tr>
    </w:tbl>
    <w:p w:rsidR="00BF47CC" w:rsidRPr="00BF47CC" w:rsidRDefault="00BF47CC" w:rsidP="00BF47CC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b/>
          <w:color w:val="FF0000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color w:val="FF0000"/>
          <w:sz w:val="32"/>
          <w:szCs w:val="32"/>
        </w:rPr>
        <w:t>Discount</w:t>
      </w:r>
      <w:r w:rsidRPr="00BF47CC">
        <w:rPr>
          <w:rFonts w:asciiTheme="majorHAnsi" w:eastAsiaTheme="majorEastAsia" w:hAnsiTheme="majorHAnsi" w:cstheme="majorBidi"/>
          <w:b/>
          <w:color w:val="FF0000"/>
          <w:sz w:val="32"/>
          <w:szCs w:val="32"/>
        </w:rPr>
        <w:t xml:space="preserve"> Information</w:t>
      </w:r>
    </w:p>
    <w:tbl>
      <w:tblPr>
        <w:tblStyle w:val="OfficeHours"/>
        <w:tblW w:w="10800" w:type="dxa"/>
        <w:tblLayout w:type="fixed"/>
        <w:tblLook w:val="0620" w:firstRow="1" w:lastRow="0" w:firstColumn="0" w:lastColumn="0" w:noHBand="1" w:noVBand="1"/>
      </w:tblPr>
      <w:tblGrid>
        <w:gridCol w:w="2090"/>
        <w:gridCol w:w="3903"/>
        <w:gridCol w:w="3903"/>
        <w:gridCol w:w="452"/>
        <w:gridCol w:w="452"/>
      </w:tblGrid>
      <w:tr w:rsidR="001A6AB7" w:rsidRPr="00FA3EB3" w:rsidTr="001A6A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2090" w:type="dxa"/>
            <w:vAlign w:val="center"/>
          </w:tcPr>
          <w:p w:rsidR="001A6AB7" w:rsidRPr="00BF47CC" w:rsidRDefault="001A6AB7" w:rsidP="00BF47CC">
            <w:pPr>
              <w:jc w:val="left"/>
              <w:rPr>
                <w:b w:val="0"/>
              </w:rPr>
            </w:pPr>
            <w:r w:rsidRPr="00BF47CC">
              <w:rPr>
                <w:b w:val="0"/>
              </w:rPr>
              <w:t>Discount Link URL</w:t>
            </w:r>
          </w:p>
        </w:tc>
        <w:tc>
          <w:tcPr>
            <w:tcW w:w="3903" w:type="dxa"/>
            <w:shd w:val="clear" w:color="auto" w:fill="FFFFFF" w:themeFill="background1"/>
          </w:tcPr>
          <w:p w:rsidR="001A6AB7" w:rsidRDefault="001A6AB7" w:rsidP="00687CFB"/>
        </w:tc>
        <w:tc>
          <w:tcPr>
            <w:tcW w:w="3903" w:type="dxa"/>
            <w:shd w:val="clear" w:color="auto" w:fill="FFFFFF" w:themeFill="background1"/>
            <w:vAlign w:val="center"/>
          </w:tcPr>
          <w:p w:rsidR="001A6AB7" w:rsidRPr="00FA3EB3" w:rsidRDefault="001A6AB7" w:rsidP="00687CFB">
            <w:r>
              <w:t xml:space="preserve">                                                                                                              </w:t>
            </w:r>
          </w:p>
        </w:tc>
        <w:tc>
          <w:tcPr>
            <w:tcW w:w="452" w:type="dxa"/>
            <w:vAlign w:val="center"/>
          </w:tcPr>
          <w:p w:rsidR="001A6AB7" w:rsidRDefault="001A6AB7" w:rsidP="00687CFB"/>
          <w:p w:rsidR="001A6AB7" w:rsidRPr="00FA3EB3" w:rsidRDefault="001A6AB7" w:rsidP="00687CFB"/>
        </w:tc>
        <w:tc>
          <w:tcPr>
            <w:tcW w:w="452" w:type="dxa"/>
            <w:vMerge w:val="restart"/>
          </w:tcPr>
          <w:p w:rsidR="001A6AB7" w:rsidRDefault="001A6AB7" w:rsidP="00687CFB"/>
        </w:tc>
      </w:tr>
      <w:tr w:rsidR="001A6AB7" w:rsidRPr="00FA3EB3" w:rsidTr="001A6AB7">
        <w:trPr>
          <w:trHeight w:val="187"/>
        </w:trPr>
        <w:tc>
          <w:tcPr>
            <w:tcW w:w="2090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3903" w:type="dxa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3903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vMerge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</w:tr>
      <w:tr w:rsidR="001A6AB7" w:rsidRPr="00FA3EB3" w:rsidTr="001A6AB7">
        <w:trPr>
          <w:trHeight w:val="360"/>
        </w:trPr>
        <w:tc>
          <w:tcPr>
            <w:tcW w:w="2090" w:type="dxa"/>
            <w:vAlign w:val="center"/>
          </w:tcPr>
          <w:p w:rsidR="001A6AB7" w:rsidRPr="00FA3EB3" w:rsidRDefault="001A6AB7" w:rsidP="004B3884">
            <w:r>
              <w:t>Amount of Discount</w:t>
            </w:r>
          </w:p>
        </w:tc>
        <w:tc>
          <w:tcPr>
            <w:tcW w:w="3903" w:type="dxa"/>
            <w:shd w:val="clear" w:color="auto" w:fill="FFFFFF" w:themeFill="background1"/>
          </w:tcPr>
          <w:p w:rsidR="001A6AB7" w:rsidRPr="00FA3EB3" w:rsidRDefault="001A6AB7" w:rsidP="00687CFB"/>
        </w:tc>
        <w:tc>
          <w:tcPr>
            <w:tcW w:w="3903" w:type="dxa"/>
            <w:shd w:val="clear" w:color="auto" w:fill="FFFFFF" w:themeFill="background1"/>
            <w:vAlign w:val="center"/>
          </w:tcPr>
          <w:p w:rsidR="001A6AB7" w:rsidRPr="00FA3EB3" w:rsidRDefault="001A6AB7" w:rsidP="00687CFB"/>
        </w:tc>
        <w:tc>
          <w:tcPr>
            <w:tcW w:w="452" w:type="dxa"/>
            <w:vAlign w:val="center"/>
          </w:tcPr>
          <w:p w:rsidR="001A6AB7" w:rsidRPr="00FA3EB3" w:rsidRDefault="001A6AB7" w:rsidP="00687CFB"/>
        </w:tc>
        <w:tc>
          <w:tcPr>
            <w:tcW w:w="452" w:type="dxa"/>
            <w:vMerge/>
          </w:tcPr>
          <w:p w:rsidR="001A6AB7" w:rsidRPr="00FA3EB3" w:rsidRDefault="001A6AB7" w:rsidP="00687CFB"/>
        </w:tc>
      </w:tr>
      <w:tr w:rsidR="001A6AB7" w:rsidRPr="00FA3EB3" w:rsidTr="001A6AB7">
        <w:trPr>
          <w:trHeight w:val="187"/>
        </w:trPr>
        <w:tc>
          <w:tcPr>
            <w:tcW w:w="2090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3903" w:type="dxa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3903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vMerge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</w:tr>
      <w:tr w:rsidR="001A6AB7" w:rsidRPr="00FA3EB3" w:rsidTr="001A6AB7">
        <w:trPr>
          <w:trHeight w:val="360"/>
        </w:trPr>
        <w:tc>
          <w:tcPr>
            <w:tcW w:w="2090" w:type="dxa"/>
            <w:vAlign w:val="center"/>
          </w:tcPr>
          <w:p w:rsidR="001A6AB7" w:rsidRPr="00FA3EB3" w:rsidRDefault="008C5282" w:rsidP="004B3884">
            <w:r>
              <w:t>Discount Category</w:t>
            </w:r>
          </w:p>
        </w:tc>
        <w:tc>
          <w:tcPr>
            <w:tcW w:w="3903" w:type="dxa"/>
            <w:shd w:val="clear" w:color="auto" w:fill="FFFFFF" w:themeFill="background1"/>
          </w:tcPr>
          <w:p w:rsidR="001A6AB7" w:rsidRPr="00FA3EB3" w:rsidRDefault="001A6AB7" w:rsidP="00687CFB"/>
        </w:tc>
        <w:tc>
          <w:tcPr>
            <w:tcW w:w="3903" w:type="dxa"/>
            <w:shd w:val="clear" w:color="auto" w:fill="FFFFFF" w:themeFill="background1"/>
            <w:vAlign w:val="center"/>
          </w:tcPr>
          <w:p w:rsidR="001A6AB7" w:rsidRPr="00FA3EB3" w:rsidRDefault="001A6AB7" w:rsidP="00687CFB"/>
        </w:tc>
        <w:tc>
          <w:tcPr>
            <w:tcW w:w="452" w:type="dxa"/>
            <w:vAlign w:val="center"/>
          </w:tcPr>
          <w:p w:rsidR="001A6AB7" w:rsidRPr="00FA3EB3" w:rsidRDefault="001A6AB7" w:rsidP="00687CFB"/>
        </w:tc>
        <w:tc>
          <w:tcPr>
            <w:tcW w:w="452" w:type="dxa"/>
            <w:vMerge/>
          </w:tcPr>
          <w:p w:rsidR="001A6AB7" w:rsidRPr="00FA3EB3" w:rsidRDefault="001A6AB7" w:rsidP="00687CFB"/>
        </w:tc>
      </w:tr>
      <w:tr w:rsidR="001A6AB7" w:rsidRPr="00FA3EB3" w:rsidTr="001A6AB7">
        <w:trPr>
          <w:trHeight w:val="187"/>
        </w:trPr>
        <w:tc>
          <w:tcPr>
            <w:tcW w:w="2090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3903" w:type="dxa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3903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vMerge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</w:tr>
      <w:tr w:rsidR="001A6AB7" w:rsidRPr="00FA3EB3" w:rsidTr="001A6AB7">
        <w:trPr>
          <w:trHeight w:val="360"/>
        </w:trPr>
        <w:tc>
          <w:tcPr>
            <w:tcW w:w="2090" w:type="dxa"/>
            <w:vAlign w:val="center"/>
          </w:tcPr>
          <w:p w:rsidR="001A6AB7" w:rsidRPr="00FA3EB3" w:rsidRDefault="001A6AB7" w:rsidP="001111D6">
            <w:r>
              <w:t>Discount applied to/excludes</w:t>
            </w:r>
          </w:p>
        </w:tc>
        <w:tc>
          <w:tcPr>
            <w:tcW w:w="3903" w:type="dxa"/>
            <w:shd w:val="clear" w:color="auto" w:fill="FFFFFF" w:themeFill="background1"/>
          </w:tcPr>
          <w:p w:rsidR="001A6AB7" w:rsidRPr="00FA3EB3" w:rsidRDefault="001A6AB7" w:rsidP="00687CFB"/>
        </w:tc>
        <w:tc>
          <w:tcPr>
            <w:tcW w:w="3903" w:type="dxa"/>
            <w:shd w:val="clear" w:color="auto" w:fill="FFFFFF" w:themeFill="background1"/>
            <w:vAlign w:val="center"/>
          </w:tcPr>
          <w:p w:rsidR="001A6AB7" w:rsidRPr="00FA3EB3" w:rsidRDefault="001A6AB7" w:rsidP="00687CFB"/>
        </w:tc>
        <w:tc>
          <w:tcPr>
            <w:tcW w:w="452" w:type="dxa"/>
            <w:vAlign w:val="center"/>
          </w:tcPr>
          <w:p w:rsidR="001A6AB7" w:rsidRPr="00FA3EB3" w:rsidRDefault="001A6AB7" w:rsidP="00687CFB"/>
        </w:tc>
        <w:tc>
          <w:tcPr>
            <w:tcW w:w="452" w:type="dxa"/>
            <w:vMerge/>
          </w:tcPr>
          <w:p w:rsidR="001A6AB7" w:rsidRPr="00FA3EB3" w:rsidRDefault="001A6AB7" w:rsidP="00687CFB"/>
        </w:tc>
      </w:tr>
      <w:tr w:rsidR="001A6AB7" w:rsidRPr="00FA3EB3" w:rsidTr="001A6AB7">
        <w:trPr>
          <w:trHeight w:val="187"/>
        </w:trPr>
        <w:tc>
          <w:tcPr>
            <w:tcW w:w="2090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3903" w:type="dxa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3903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vMerge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</w:tr>
      <w:tr w:rsidR="001A6AB7" w:rsidRPr="00FA3EB3" w:rsidTr="001A6AB7">
        <w:trPr>
          <w:trHeight w:val="360"/>
        </w:trPr>
        <w:tc>
          <w:tcPr>
            <w:tcW w:w="2090" w:type="dxa"/>
            <w:vAlign w:val="center"/>
          </w:tcPr>
          <w:p w:rsidR="001A6AB7" w:rsidRPr="00FA3EB3" w:rsidRDefault="001A6AB7" w:rsidP="001111D6">
            <w:r>
              <w:t>Description you want on UH webpage</w:t>
            </w:r>
          </w:p>
        </w:tc>
        <w:tc>
          <w:tcPr>
            <w:tcW w:w="3903" w:type="dxa"/>
            <w:shd w:val="clear" w:color="auto" w:fill="FFFFFF" w:themeFill="background1"/>
          </w:tcPr>
          <w:p w:rsidR="001A6AB7" w:rsidRPr="00FA3EB3" w:rsidRDefault="001A6AB7" w:rsidP="00687CFB"/>
        </w:tc>
        <w:tc>
          <w:tcPr>
            <w:tcW w:w="3903" w:type="dxa"/>
            <w:shd w:val="clear" w:color="auto" w:fill="FFFFFF" w:themeFill="background1"/>
            <w:vAlign w:val="center"/>
          </w:tcPr>
          <w:p w:rsidR="001A6AB7" w:rsidRPr="00FA3EB3" w:rsidRDefault="001A6AB7" w:rsidP="00687CFB"/>
        </w:tc>
        <w:tc>
          <w:tcPr>
            <w:tcW w:w="452" w:type="dxa"/>
            <w:vAlign w:val="center"/>
          </w:tcPr>
          <w:p w:rsidR="001A6AB7" w:rsidRPr="00FA3EB3" w:rsidRDefault="001A6AB7" w:rsidP="00687CFB"/>
        </w:tc>
        <w:tc>
          <w:tcPr>
            <w:tcW w:w="452" w:type="dxa"/>
            <w:vMerge/>
          </w:tcPr>
          <w:p w:rsidR="001A6AB7" w:rsidRPr="00FA3EB3" w:rsidRDefault="001A6AB7" w:rsidP="00687CFB"/>
        </w:tc>
      </w:tr>
      <w:tr w:rsidR="001A6AB7" w:rsidRPr="00FA3EB3" w:rsidTr="001A6AB7">
        <w:trPr>
          <w:trHeight w:val="187"/>
        </w:trPr>
        <w:tc>
          <w:tcPr>
            <w:tcW w:w="2090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3903" w:type="dxa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3903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vMerge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</w:tr>
      <w:tr w:rsidR="001A6AB7" w:rsidRPr="00FA3EB3" w:rsidTr="001A6AB7">
        <w:trPr>
          <w:trHeight w:val="360"/>
        </w:trPr>
        <w:tc>
          <w:tcPr>
            <w:tcW w:w="2090" w:type="dxa"/>
            <w:vAlign w:val="center"/>
          </w:tcPr>
          <w:p w:rsidR="001A6AB7" w:rsidRPr="00FA3EB3" w:rsidRDefault="001A6AB7" w:rsidP="001111D6">
            <w:r>
              <w:t>Redemption process</w:t>
            </w:r>
          </w:p>
        </w:tc>
        <w:tc>
          <w:tcPr>
            <w:tcW w:w="3903" w:type="dxa"/>
            <w:shd w:val="clear" w:color="auto" w:fill="FFFFFF" w:themeFill="background1"/>
          </w:tcPr>
          <w:p w:rsidR="001A6AB7" w:rsidRPr="00FA3EB3" w:rsidRDefault="001A6AB7" w:rsidP="00687CFB"/>
        </w:tc>
        <w:tc>
          <w:tcPr>
            <w:tcW w:w="3903" w:type="dxa"/>
            <w:shd w:val="clear" w:color="auto" w:fill="FFFFFF" w:themeFill="background1"/>
            <w:vAlign w:val="center"/>
          </w:tcPr>
          <w:p w:rsidR="001A6AB7" w:rsidRPr="00FA3EB3" w:rsidRDefault="001A6AB7" w:rsidP="00687CFB"/>
        </w:tc>
        <w:tc>
          <w:tcPr>
            <w:tcW w:w="452" w:type="dxa"/>
            <w:vAlign w:val="center"/>
          </w:tcPr>
          <w:p w:rsidR="001A6AB7" w:rsidRPr="00FA3EB3" w:rsidRDefault="001A6AB7" w:rsidP="00687CFB"/>
        </w:tc>
        <w:tc>
          <w:tcPr>
            <w:tcW w:w="452" w:type="dxa"/>
            <w:vMerge/>
          </w:tcPr>
          <w:p w:rsidR="001A6AB7" w:rsidRPr="00FA3EB3" w:rsidRDefault="001A6AB7" w:rsidP="00687CFB"/>
        </w:tc>
      </w:tr>
      <w:tr w:rsidR="001A6AB7" w:rsidRPr="00FA3EB3" w:rsidTr="001A6AB7">
        <w:trPr>
          <w:trHeight w:val="187"/>
        </w:trPr>
        <w:tc>
          <w:tcPr>
            <w:tcW w:w="2090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3903" w:type="dxa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3903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vMerge/>
          </w:tcPr>
          <w:p w:rsidR="001A6AB7" w:rsidRPr="00FA3EB3" w:rsidRDefault="001A6AB7" w:rsidP="00687CFB">
            <w:pPr>
              <w:rPr>
                <w:sz w:val="6"/>
                <w:szCs w:val="6"/>
              </w:rPr>
            </w:pPr>
          </w:p>
        </w:tc>
      </w:tr>
      <w:tr w:rsidR="001A6AB7" w:rsidRPr="00FA3EB3" w:rsidTr="001A6AB7">
        <w:trPr>
          <w:trHeight w:val="360"/>
        </w:trPr>
        <w:tc>
          <w:tcPr>
            <w:tcW w:w="2090" w:type="dxa"/>
            <w:vAlign w:val="center"/>
          </w:tcPr>
          <w:p w:rsidR="001A6AB7" w:rsidRPr="00FA3EB3" w:rsidRDefault="001A6AB7" w:rsidP="001111D6">
            <w:r>
              <w:t>Other companies with similar discount</w:t>
            </w:r>
          </w:p>
        </w:tc>
        <w:tc>
          <w:tcPr>
            <w:tcW w:w="3903" w:type="dxa"/>
            <w:shd w:val="clear" w:color="auto" w:fill="FFFFFF" w:themeFill="background1"/>
          </w:tcPr>
          <w:p w:rsidR="001A6AB7" w:rsidRPr="00FA3EB3" w:rsidRDefault="001A6AB7" w:rsidP="00687CFB"/>
        </w:tc>
        <w:tc>
          <w:tcPr>
            <w:tcW w:w="3903" w:type="dxa"/>
            <w:shd w:val="clear" w:color="auto" w:fill="FFFFFF" w:themeFill="background1"/>
            <w:vAlign w:val="center"/>
          </w:tcPr>
          <w:p w:rsidR="001A6AB7" w:rsidRPr="00FA3EB3" w:rsidRDefault="001A6AB7" w:rsidP="00687CFB"/>
        </w:tc>
        <w:tc>
          <w:tcPr>
            <w:tcW w:w="452" w:type="dxa"/>
            <w:vAlign w:val="center"/>
          </w:tcPr>
          <w:p w:rsidR="001A6AB7" w:rsidRPr="00FA3EB3" w:rsidRDefault="001A6AB7" w:rsidP="00687CFB"/>
        </w:tc>
        <w:tc>
          <w:tcPr>
            <w:tcW w:w="452" w:type="dxa"/>
            <w:vMerge/>
          </w:tcPr>
          <w:p w:rsidR="001A6AB7" w:rsidRPr="00FA3EB3" w:rsidRDefault="001A6AB7" w:rsidP="00687CFB"/>
        </w:tc>
      </w:tr>
    </w:tbl>
    <w:p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</w:tr>
      <w:tr w:rsidR="00687CFB" w:rsidRPr="00FA3EB3" w:rsidTr="00232876">
        <w:trPr>
          <w:trHeight w:val="360"/>
        </w:trPr>
        <w:sdt>
          <w:sdtPr>
            <w:id w:val="2115246489"/>
            <w:placeholder>
              <w:docPart w:val="0F966777B79F407C9301B312E37883A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BA843E71250D48688BE11A802F22D4B2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</w:tr>
      <w:tr w:rsidR="00232876" w:rsidRPr="00FA3EB3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shd w:val="clear" w:color="auto" w:fill="auto"/>
          </w:tcPr>
          <w:p w:rsidR="00232876" w:rsidRPr="00FA3EB3" w:rsidRDefault="001111D6" w:rsidP="001111D6">
            <w:pPr>
              <w:pStyle w:val="Field"/>
            </w:pPr>
            <w:r>
              <w:t>Signature of provider or authorized agent</w:t>
            </w:r>
          </w:p>
        </w:tc>
        <w:tc>
          <w:tcPr>
            <w:tcW w:w="27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shd w:val="clear" w:color="auto" w:fill="auto"/>
          </w:tcPr>
          <w:p w:rsidR="00232876" w:rsidRPr="00FA3EB3" w:rsidRDefault="00CE025F" w:rsidP="004B3884">
            <w:pPr>
              <w:pStyle w:val="Field"/>
            </w:pPr>
            <w:r>
              <w:t>Name of p</w:t>
            </w:r>
            <w:r w:rsidR="004B3884">
              <w:t>rovider or authorized agent</w:t>
            </w:r>
          </w:p>
        </w:tc>
      </w:tr>
    </w:tbl>
    <w:p w:rsidR="00687CFB" w:rsidRPr="00FA3EB3" w:rsidRDefault="00687CFB"/>
    <w:tbl>
      <w:tblPr>
        <w:tblpPr w:leftFromText="180" w:rightFromText="180" w:vertAnchor="text" w:horzAnchor="page" w:tblpX="2746" w:tblpY="-47"/>
        <w:tblW w:w="0" w:type="auto"/>
        <w:tblLook w:val="0600" w:firstRow="0" w:lastRow="0" w:firstColumn="0" w:lastColumn="0" w:noHBand="1" w:noVBand="1"/>
      </w:tblPr>
      <w:tblGrid>
        <w:gridCol w:w="4050"/>
      </w:tblGrid>
      <w:tr w:rsidR="004B3884" w:rsidRPr="00FA3EB3" w:rsidTr="004B3884">
        <w:trPr>
          <w:trHeight w:val="360"/>
        </w:trPr>
        <w:tc>
          <w:tcPr>
            <w:tcW w:w="4050" w:type="dxa"/>
            <w:shd w:val="clear" w:color="auto" w:fill="FFFFFF" w:themeFill="background1"/>
            <w:vAlign w:val="center"/>
          </w:tcPr>
          <w:p w:rsidR="004B3884" w:rsidRPr="00FA3EB3" w:rsidRDefault="004B3884" w:rsidP="004B3884">
            <w:pPr>
              <w:pStyle w:val="NoSpacing"/>
            </w:pPr>
            <w:bookmarkStart w:id="0" w:name="_GoBack"/>
            <w:bookmarkEnd w:id="0"/>
          </w:p>
        </w:tc>
      </w:tr>
      <w:tr w:rsidR="004B3884" w:rsidRPr="00FA3EB3" w:rsidTr="004B3884">
        <w:trPr>
          <w:trHeight w:val="360"/>
        </w:trPr>
        <w:tc>
          <w:tcPr>
            <w:tcW w:w="4050" w:type="dxa"/>
            <w:shd w:val="clear" w:color="auto" w:fill="auto"/>
          </w:tcPr>
          <w:p w:rsidR="004B3884" w:rsidRPr="00FA3EB3" w:rsidRDefault="004B3884" w:rsidP="004B3884">
            <w:pPr>
              <w:pStyle w:val="Field"/>
            </w:pPr>
          </w:p>
        </w:tc>
      </w:tr>
    </w:tbl>
    <w:p w:rsidR="004B3884" w:rsidRPr="00FA3EB3" w:rsidRDefault="004B3884" w:rsidP="00FD35A6">
      <w:r>
        <w:t xml:space="preserve">  Email                          </w:t>
      </w:r>
    </w:p>
    <w:p w:rsidR="00687CFB" w:rsidRDefault="00687CFB" w:rsidP="00FD35A6"/>
    <w:p w:rsidR="001A6AB7" w:rsidRPr="00FA3EB3" w:rsidRDefault="00CE025F" w:rsidP="00CE025F">
      <w:pPr>
        <w:jc w:val="center"/>
      </w:pPr>
      <w:r w:rsidRPr="00CE025F">
        <w:rPr>
          <w:i/>
        </w:rPr>
        <w:lastRenderedPageBreak/>
        <w:t xml:space="preserve">Please print this form, sign as indicated, and then scan and send to </w:t>
      </w:r>
      <w:r w:rsidRPr="00CE025F">
        <w:rPr>
          <w:i/>
          <w:color w:val="FF0000"/>
        </w:rPr>
        <w:t>powerup@uh.ed</w:t>
      </w:r>
      <w:r w:rsidRPr="00CE025F">
        <w:rPr>
          <w:color w:val="FF0000"/>
        </w:rPr>
        <w:t>u</w:t>
      </w:r>
    </w:p>
    <w:sectPr w:rsidR="001A6AB7" w:rsidRPr="00FA3EB3" w:rsidSect="00E3286D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CD8" w:rsidRDefault="00A37CD8" w:rsidP="001A0130">
      <w:pPr>
        <w:spacing w:after="0" w:line="240" w:lineRule="auto"/>
      </w:pPr>
      <w:r>
        <w:separator/>
      </w:r>
    </w:p>
  </w:endnote>
  <w:endnote w:type="continuationSeparator" w:id="0">
    <w:p w:rsidR="00A37CD8" w:rsidRDefault="00A37CD8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CD8" w:rsidRDefault="00A37CD8" w:rsidP="001A0130">
      <w:pPr>
        <w:spacing w:after="0" w:line="240" w:lineRule="auto"/>
      </w:pPr>
      <w:r>
        <w:separator/>
      </w:r>
    </w:p>
  </w:footnote>
  <w:footnote w:type="continuationSeparator" w:id="0">
    <w:p w:rsidR="00A37CD8" w:rsidRDefault="00A37CD8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6AB7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posOffset>238125</wp:posOffset>
              </wp:positionH>
              <wp:positionV relativeFrom="page">
                <wp:posOffset>546774</wp:posOffset>
              </wp:positionV>
              <wp:extent cx="7285737" cy="9270443"/>
              <wp:effectExtent l="0" t="0" r="0" b="698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737" cy="9270443"/>
                        <a:chOff x="0" y="312420"/>
                        <a:chExt cx="7287768" cy="926899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>
                          <a:extLst/>
                        </wpg:cNvPr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>
                            <a:extLst/>
                          </wps:cNvPr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>
                            <a:extLst/>
                          </wps:cNvPr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683B26A" id="Group 26" o:spid="_x0000_s1026" style="position:absolute;margin-left:18.75pt;margin-top:43.05pt;width:573.7pt;height:729.95pt;z-index:251664384;mso-position-horizontal-relative:page;mso-position-vertical-relative:page;mso-width-relative:margin;mso-height-relative:margin" coordorigin=",3124" coordsize="72877,92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Group 21" o:spid="_x0000_s1028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29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0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1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2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B3884"/>
    <w:rsid w:val="001111D6"/>
    <w:rsid w:val="001A0130"/>
    <w:rsid w:val="001A6AB7"/>
    <w:rsid w:val="00232876"/>
    <w:rsid w:val="00267116"/>
    <w:rsid w:val="002C7F26"/>
    <w:rsid w:val="002F58E0"/>
    <w:rsid w:val="00355DEE"/>
    <w:rsid w:val="003B49EC"/>
    <w:rsid w:val="003D55FB"/>
    <w:rsid w:val="00402433"/>
    <w:rsid w:val="004B3884"/>
    <w:rsid w:val="004B47A9"/>
    <w:rsid w:val="004F0368"/>
    <w:rsid w:val="005A20B8"/>
    <w:rsid w:val="005E6FA8"/>
    <w:rsid w:val="006248E7"/>
    <w:rsid w:val="006662D2"/>
    <w:rsid w:val="00687CFB"/>
    <w:rsid w:val="00696B6E"/>
    <w:rsid w:val="006A5F0E"/>
    <w:rsid w:val="006C28FD"/>
    <w:rsid w:val="007718C6"/>
    <w:rsid w:val="008045C5"/>
    <w:rsid w:val="00835F7E"/>
    <w:rsid w:val="00866BB6"/>
    <w:rsid w:val="00872D54"/>
    <w:rsid w:val="008C5282"/>
    <w:rsid w:val="008E71B5"/>
    <w:rsid w:val="009E70CA"/>
    <w:rsid w:val="00A37CD8"/>
    <w:rsid w:val="00BA66C3"/>
    <w:rsid w:val="00BF47CC"/>
    <w:rsid w:val="00C02752"/>
    <w:rsid w:val="00CB16D2"/>
    <w:rsid w:val="00CD05DC"/>
    <w:rsid w:val="00CD5B0D"/>
    <w:rsid w:val="00CE025F"/>
    <w:rsid w:val="00DB3723"/>
    <w:rsid w:val="00DC1831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47CC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hirkli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F966777B79F407C9301B312E3788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34D13-7C9C-40FB-9ABF-305C0BBB7C3F}"/>
      </w:docPartPr>
      <w:docPartBody>
        <w:p w:rsidR="001372BC" w:rsidRDefault="0043701D">
          <w:pPr>
            <w:pStyle w:val="0F966777B79F407C9301B312E37883AE"/>
          </w:pPr>
          <w:r w:rsidRPr="00FA3EB3">
            <w:t>Signature</w:t>
          </w:r>
        </w:p>
      </w:docPartBody>
    </w:docPart>
    <w:docPart>
      <w:docPartPr>
        <w:name w:val="BA843E71250D48688BE11A802F22D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A1C46-F303-4C3E-AFE6-E84BED6E9AC2}"/>
      </w:docPartPr>
      <w:docPartBody>
        <w:p w:rsidR="001372BC" w:rsidRDefault="0043701D">
          <w:pPr>
            <w:pStyle w:val="BA843E71250D48688BE11A802F22D4B2"/>
          </w:pPr>
          <w:r w:rsidRPr="00FA3EB3">
            <w:t>Name</w:t>
          </w:r>
        </w:p>
      </w:docPartBody>
    </w:docPart>
    <w:docPart>
      <w:docPartPr>
        <w:name w:val="70C8B6A418BC49B39D284F09CF676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D1949-9273-48CD-BA60-1F1F9F1B9416}"/>
      </w:docPartPr>
      <w:docPartBody>
        <w:p w:rsidR="001372BC" w:rsidRDefault="00942BF3" w:rsidP="00942BF3">
          <w:pPr>
            <w:pStyle w:val="70C8B6A418BC49B39D284F09CF6762A1"/>
          </w:pPr>
          <w:r w:rsidRPr="00FA3EB3">
            <w:t>Business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42BF3"/>
    <w:rsid w:val="001372BC"/>
    <w:rsid w:val="0043701D"/>
    <w:rsid w:val="006D7C5C"/>
    <w:rsid w:val="00942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F381DE35BCC41608578A28ABDDC89EF">
    <w:name w:val="1F381DE35BCC41608578A28ABDDC89EF"/>
  </w:style>
  <w:style w:type="paragraph" w:customStyle="1" w:styleId="D04181EC8F3F4133B1991FB3F87BC41F">
    <w:name w:val="D04181EC8F3F4133B1991FB3F87BC41F"/>
  </w:style>
  <w:style w:type="paragraph" w:customStyle="1" w:styleId="BF3A0E0D91544458B26FE00FFD205518">
    <w:name w:val="BF3A0E0D91544458B26FE00FFD205518"/>
  </w:style>
  <w:style w:type="paragraph" w:customStyle="1" w:styleId="BE7001F23FE343E89884DDD7497485DD">
    <w:name w:val="BE7001F23FE343E89884DDD7497485DD"/>
  </w:style>
  <w:style w:type="paragraph" w:customStyle="1" w:styleId="1DB4426C007B481696D5DBA127468561">
    <w:name w:val="1DB4426C007B481696D5DBA127468561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</w:rPr>
  </w:style>
  <w:style w:type="paragraph" w:customStyle="1" w:styleId="796C946E99E344AE94D630B594535A1B">
    <w:name w:val="796C946E99E344AE94D630B594535A1B"/>
  </w:style>
  <w:style w:type="paragraph" w:customStyle="1" w:styleId="7616BDBF6F7E40D692700737979FA5D6">
    <w:name w:val="7616BDBF6F7E40D692700737979FA5D6"/>
  </w:style>
  <w:style w:type="paragraph" w:customStyle="1" w:styleId="831B8E6C0C36449DAB45006C3EF2199C">
    <w:name w:val="831B8E6C0C36449DAB45006C3EF2199C"/>
  </w:style>
  <w:style w:type="paragraph" w:customStyle="1" w:styleId="39D6E0E0586E4DCB9174EC09A5225923">
    <w:name w:val="39D6E0E0586E4DCB9174EC09A5225923"/>
  </w:style>
  <w:style w:type="paragraph" w:customStyle="1" w:styleId="C122F236C05B4955A1C42F91A9358F9A">
    <w:name w:val="C122F236C05B4955A1C42F91A9358F9A"/>
  </w:style>
  <w:style w:type="paragraph" w:customStyle="1" w:styleId="AF7EEDA07CDD46339BAF82872C927149">
    <w:name w:val="AF7EEDA07CDD46339BAF82872C927149"/>
  </w:style>
  <w:style w:type="paragraph" w:customStyle="1" w:styleId="905840722EFA46C9ADBC903E2916140E">
    <w:name w:val="905840722EFA46C9ADBC903E2916140E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834C789FBD84352840481F11E3091CA">
    <w:name w:val="A834C789FBD84352840481F11E3091CA"/>
  </w:style>
  <w:style w:type="paragraph" w:customStyle="1" w:styleId="1B706197CC3D4C69BBDE67E8439370BE">
    <w:name w:val="1B706197CC3D4C69BBDE67E8439370BE"/>
  </w:style>
  <w:style w:type="paragraph" w:customStyle="1" w:styleId="88002343DE654421B8F7BB889DC7FDC4">
    <w:name w:val="88002343DE654421B8F7BB889DC7FDC4"/>
  </w:style>
  <w:style w:type="paragraph" w:customStyle="1" w:styleId="89E43459CAE8431ABD5E3009804BB370">
    <w:name w:val="89E43459CAE8431ABD5E3009804BB370"/>
  </w:style>
  <w:style w:type="paragraph" w:customStyle="1" w:styleId="7357AB347FC84E74A4870318972F54E8">
    <w:name w:val="7357AB347FC84E74A4870318972F54E8"/>
  </w:style>
  <w:style w:type="paragraph" w:customStyle="1" w:styleId="B7B7ABC7EF344F38B58A7A40B251D439">
    <w:name w:val="B7B7ABC7EF344F38B58A7A40B251D439"/>
  </w:style>
  <w:style w:type="paragraph" w:customStyle="1" w:styleId="14644B397CFC4CDD94E2AEB7409BD81B">
    <w:name w:val="14644B397CFC4CDD94E2AEB7409BD81B"/>
  </w:style>
  <w:style w:type="paragraph" w:customStyle="1" w:styleId="8ABFB91914774A45B30EF6C133AF981D">
    <w:name w:val="8ABFB91914774A45B30EF6C133AF981D"/>
  </w:style>
  <w:style w:type="paragraph" w:customStyle="1" w:styleId="2AC572060354461CA10AC0EC991A76A9">
    <w:name w:val="2AC572060354461CA10AC0EC991A76A9"/>
  </w:style>
  <w:style w:type="paragraph" w:customStyle="1" w:styleId="0F966777B79F407C9301B312E37883AE">
    <w:name w:val="0F966777B79F407C9301B312E37883AE"/>
  </w:style>
  <w:style w:type="paragraph" w:customStyle="1" w:styleId="BA843E71250D48688BE11A802F22D4B2">
    <w:name w:val="BA843E71250D48688BE11A802F22D4B2"/>
  </w:style>
  <w:style w:type="paragraph" w:customStyle="1" w:styleId="185498E1F45648FE817623BA162BD143">
    <w:name w:val="185498E1F45648FE817623BA162BD143"/>
  </w:style>
  <w:style w:type="paragraph" w:customStyle="1" w:styleId="F89245BE0BB04432A186F85AF5747CD5">
    <w:name w:val="F89245BE0BB04432A186F85AF5747CD5"/>
  </w:style>
  <w:style w:type="paragraph" w:customStyle="1" w:styleId="7AD47D6233CF495AB7EA848D0F97A033">
    <w:name w:val="7AD47D6233CF495AB7EA848D0F97A033"/>
  </w:style>
  <w:style w:type="paragraph" w:customStyle="1" w:styleId="68E336A1BEBE41E492A0A07E70C8CCB3">
    <w:name w:val="68E336A1BEBE41E492A0A07E70C8CCB3"/>
  </w:style>
  <w:style w:type="paragraph" w:customStyle="1" w:styleId="9DA5CFE9A599450CB52A130444B86B52">
    <w:name w:val="9DA5CFE9A599450CB52A130444B86B52"/>
  </w:style>
  <w:style w:type="paragraph" w:customStyle="1" w:styleId="76E27034FA6B487BAB8DCCDE93E0532F">
    <w:name w:val="76E27034FA6B487BAB8DCCDE93E0532F"/>
  </w:style>
  <w:style w:type="paragraph" w:customStyle="1" w:styleId="1DCA3AD0AED149A2BFAD3A13E723A732">
    <w:name w:val="1DCA3AD0AED149A2BFAD3A13E723A732"/>
    <w:rsid w:val="00942BF3"/>
  </w:style>
  <w:style w:type="paragraph" w:customStyle="1" w:styleId="B7782371210640A68D110A840E925684">
    <w:name w:val="B7782371210640A68D110A840E925684"/>
    <w:rsid w:val="00942BF3"/>
  </w:style>
  <w:style w:type="paragraph" w:customStyle="1" w:styleId="74D50F3F31A348EF9329D9B53E568942">
    <w:name w:val="74D50F3F31A348EF9329D9B53E568942"/>
    <w:rsid w:val="00942BF3"/>
  </w:style>
  <w:style w:type="paragraph" w:customStyle="1" w:styleId="DC9A1F2F9E3F4C9D89AF475D13519F51">
    <w:name w:val="DC9A1F2F9E3F4C9D89AF475D13519F51"/>
    <w:rsid w:val="00942BF3"/>
  </w:style>
  <w:style w:type="paragraph" w:customStyle="1" w:styleId="70C8B6A418BC49B39D284F09CF6762A1">
    <w:name w:val="70C8B6A418BC49B39D284F09CF6762A1"/>
    <w:rsid w:val="00942B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purl.org/dc/terms/"/>
    <ds:schemaRef ds:uri="http://www.w3.org/XML/1998/namespace"/>
    <ds:schemaRef ds:uri="http://schemas.microsoft.com/office/2006/documentManagement/types"/>
    <ds:schemaRef ds:uri="16c05727-aa75-4e4a-9b5f-8a80a1165891"/>
    <ds:schemaRef ds:uri="http://schemas.openxmlformats.org/package/2006/metadata/core-properties"/>
    <ds:schemaRef ds:uri="71af3243-3dd4-4a8d-8c0d-dd76da1f02a5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25</Words>
  <Characters>716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2T18:49:00Z</dcterms:created>
  <dcterms:modified xsi:type="dcterms:W3CDTF">2019-10-2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